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B685263" w:rsidR="00501BEB" w:rsidRDefault="000D70E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194CFE01">
                <wp:simplePos x="0" y="0"/>
                <wp:positionH relativeFrom="column">
                  <wp:posOffset>4410075</wp:posOffset>
                </wp:positionH>
                <wp:positionV relativeFrom="paragraph">
                  <wp:posOffset>49911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47.25pt;margin-top:393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FnVdTd4AAAAMAQAADwAAAAAAAAAAAAAAAAAIBAAAZHJzL2Rvd25yZXYu&#10;eG1sUEsFBgAAAAAEAAQA8wAAABMFAAAAAA==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51C1151" wp14:editId="64DC6EFD">
                <wp:simplePos x="0" y="0"/>
                <wp:positionH relativeFrom="column">
                  <wp:posOffset>4133850</wp:posOffset>
                </wp:positionH>
                <wp:positionV relativeFrom="paragraph">
                  <wp:posOffset>21621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DEC836" w14:textId="77777777" w:rsidR="004A3792" w:rsidRPr="005C3429" w:rsidRDefault="004A3792" w:rsidP="004A3792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C1151" id="Rectangle 7" o:spid="_x0000_s1027" style="position:absolute;margin-left:325.5pt;margin-top:170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H6vZLd4AAAAMAQAADwAAAAAAAAAAAAAAAAALBAAAZHJzL2Rvd25y&#10;ZXYueG1sUEsFBgAAAAAEAAQA8wAAABYFAAAAAA==&#10;" filled="f" stroked="f">
                <v:textbox inset="2.53958mm,1.2694mm,2.53958mm,1.2694mm">
                  <w:txbxContent>
                    <w:p w14:paraId="1ADEC836" w14:textId="77777777" w:rsidR="004A3792" w:rsidRPr="005C3429" w:rsidRDefault="004A3792" w:rsidP="004A3792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A18E3" w14:textId="77777777" w:rsidR="00FE5BBE" w:rsidRDefault="00FE5BBE" w:rsidP="00B6374C">
      <w:pPr>
        <w:spacing w:after="0" w:line="240" w:lineRule="auto"/>
      </w:pPr>
      <w:r>
        <w:separator/>
      </w:r>
    </w:p>
  </w:endnote>
  <w:endnote w:type="continuationSeparator" w:id="0">
    <w:p w14:paraId="38BEFAB9" w14:textId="77777777" w:rsidR="00FE5BBE" w:rsidRDefault="00FE5BB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81F4470-C456-4B9C-BC14-AE12574DED8A}"/>
    <w:embedItalic r:id="rId2" w:fontKey="{44F04A46-5D2D-467A-BA54-0A638F81CC2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C933594-7EC8-40C3-8E56-E5CEEE58349B}"/>
    <w:embedItalic r:id="rId4" w:fontKey="{82717784-C766-42E9-84B0-F81C1F1C6F7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4AC92E5-1F7E-4A98-864D-3D2C8769561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91791" w14:textId="77777777" w:rsidR="00FE5BBE" w:rsidRDefault="00FE5BBE" w:rsidP="00B6374C">
      <w:pPr>
        <w:spacing w:after="0" w:line="240" w:lineRule="auto"/>
      </w:pPr>
      <w:r>
        <w:separator/>
      </w:r>
    </w:p>
  </w:footnote>
  <w:footnote w:type="continuationSeparator" w:id="0">
    <w:p w14:paraId="5189B852" w14:textId="77777777" w:rsidR="00FE5BBE" w:rsidRDefault="00FE5BB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C6868D9" w:rsidR="00B6374C" w:rsidRDefault="000D70E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897C9A" wp14:editId="3FA58A23">
          <wp:simplePos x="0" y="0"/>
          <wp:positionH relativeFrom="column">
            <wp:posOffset>-942975</wp:posOffset>
          </wp:positionH>
          <wp:positionV relativeFrom="paragraph">
            <wp:posOffset>-488315</wp:posOffset>
          </wp:positionV>
          <wp:extent cx="10104955" cy="7800975"/>
          <wp:effectExtent l="0" t="0" r="0" b="0"/>
          <wp:wrapNone/>
          <wp:docPr id="214541780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4324" cy="7808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0D70E2"/>
    <w:rsid w:val="003034C6"/>
    <w:rsid w:val="004307AB"/>
    <w:rsid w:val="004A3792"/>
    <w:rsid w:val="00501BEB"/>
    <w:rsid w:val="005F01FF"/>
    <w:rsid w:val="006C097E"/>
    <w:rsid w:val="0072540E"/>
    <w:rsid w:val="00A5306B"/>
    <w:rsid w:val="00A87FD7"/>
    <w:rsid w:val="00B03B70"/>
    <w:rsid w:val="00B6374C"/>
    <w:rsid w:val="00D32BCC"/>
    <w:rsid w:val="00D46EFE"/>
    <w:rsid w:val="00DB0C60"/>
    <w:rsid w:val="00FE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43:00Z</dcterms:modified>
</cp:coreProperties>
</file>